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1E51" w:rsidRPr="00BC7F48" w:rsidRDefault="007C7317" w:rsidP="007C73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282"/>
        <w:jc w:val="center"/>
        <w:rPr>
          <w:rFonts w:ascii="Lato" w:hAnsi="Lato"/>
          <w:b/>
          <w:color w:val="000000"/>
          <w:sz w:val="40"/>
          <w:szCs w:val="32"/>
          <w:lang w:val="en-US"/>
        </w:rPr>
      </w:pPr>
      <w:r w:rsidRPr="00BC7F48">
        <w:rPr>
          <w:rFonts w:ascii="Lato" w:hAnsi="Lato"/>
          <w:b/>
          <w:color w:val="000000"/>
          <w:sz w:val="40"/>
          <w:szCs w:val="32"/>
          <w:lang w:val="en-US"/>
        </w:rPr>
        <w:t>LETTER OF INTENT</w:t>
      </w:r>
      <w:r w:rsidR="00DC1E51" w:rsidRPr="00BC7F48">
        <w:rPr>
          <w:rFonts w:ascii="Lato" w:hAnsi="Lato"/>
          <w:b/>
          <w:color w:val="000000"/>
          <w:sz w:val="40"/>
          <w:szCs w:val="32"/>
          <w:lang w:val="en-US"/>
        </w:rPr>
        <w:t xml:space="preserve"> TO</w:t>
      </w:r>
      <w:r w:rsidRPr="00BC7F48">
        <w:rPr>
          <w:rFonts w:ascii="Lato" w:hAnsi="Lato"/>
          <w:b/>
          <w:color w:val="000000"/>
          <w:sz w:val="40"/>
          <w:szCs w:val="32"/>
          <w:lang w:val="en-US"/>
        </w:rPr>
        <w:t xml:space="preserve"> </w:t>
      </w:r>
      <w:r w:rsidR="00DC1E51" w:rsidRPr="00BC7F48">
        <w:rPr>
          <w:rFonts w:ascii="Lato" w:hAnsi="Lato"/>
          <w:b/>
          <w:color w:val="000000"/>
          <w:sz w:val="40"/>
          <w:szCs w:val="32"/>
          <w:lang w:val="en-US"/>
        </w:rPr>
        <w:t>THE NESTLE FOUNDATION</w:t>
      </w:r>
    </w:p>
    <w:p w:rsidR="007C7317" w:rsidRPr="00BC7F48" w:rsidRDefault="007C7317" w:rsidP="007C7317">
      <w:pPr>
        <w:rPr>
          <w:rFonts w:ascii="Lato" w:hAnsi="Lato"/>
          <w:b/>
          <w:color w:val="000000"/>
          <w:sz w:val="32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888"/>
        <w:gridCol w:w="4968"/>
      </w:tblGrid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Name(s) of person(s) responsible for letter ot intent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Academic degree and position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Institution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Exact Address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Phone (including country code)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FAX (including country code)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7C7317" w:rsidRPr="00066CC6" w:rsidTr="00066CC6">
        <w:tc>
          <w:tcPr>
            <w:tcW w:w="3888" w:type="dxa"/>
            <w:shd w:val="clear" w:color="auto" w:fill="C6D9F1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 xml:space="preserve">e-mail </w:t>
            </w:r>
          </w:p>
        </w:tc>
        <w:tc>
          <w:tcPr>
            <w:tcW w:w="4968" w:type="dxa"/>
          </w:tcPr>
          <w:p w:rsidR="007C7317" w:rsidRPr="00066CC6" w:rsidRDefault="007C7317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3225BE" w:rsidRPr="00066CC6" w:rsidTr="00066CC6">
        <w:tc>
          <w:tcPr>
            <w:tcW w:w="3888" w:type="dxa"/>
            <w:shd w:val="clear" w:color="auto" w:fill="C6D9F1"/>
          </w:tcPr>
          <w:p w:rsidR="003225BE" w:rsidRPr="00066CC6" w:rsidRDefault="003225BE" w:rsidP="00A166C4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Submission date of the letter of intent</w:t>
            </w:r>
          </w:p>
        </w:tc>
        <w:tc>
          <w:tcPr>
            <w:tcW w:w="4968" w:type="dxa"/>
          </w:tcPr>
          <w:p w:rsidR="003225BE" w:rsidRPr="00066CC6" w:rsidRDefault="003225BE" w:rsidP="00A166C4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</w:tbl>
    <w:p w:rsidR="00DC1E51" w:rsidRPr="00BC7F48" w:rsidRDefault="00DC1E51" w:rsidP="00DC1E51">
      <w:pPr>
        <w:rPr>
          <w:rFonts w:ascii="Lato" w:hAnsi="Lato"/>
          <w:color w:val="000000"/>
          <w:sz w:val="32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268"/>
        <w:gridCol w:w="1980"/>
        <w:gridCol w:w="1389"/>
        <w:gridCol w:w="1196"/>
        <w:gridCol w:w="2023"/>
      </w:tblGrid>
      <w:tr w:rsidR="00DC1E51" w:rsidRPr="00066CC6" w:rsidTr="00066CC6">
        <w:tc>
          <w:tcPr>
            <w:tcW w:w="8856" w:type="dxa"/>
            <w:gridSpan w:val="5"/>
            <w:shd w:val="clear" w:color="auto" w:fill="C6D9F1"/>
          </w:tcPr>
          <w:p w:rsidR="00DC1E51" w:rsidRPr="00066CC6" w:rsidRDefault="00DC1E51" w:rsidP="00066CC6">
            <w:pPr>
              <w:jc w:val="center"/>
              <w:rPr>
                <w:rFonts w:ascii="Lato" w:hAnsi="Lato"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Project title</w:t>
            </w:r>
            <w:r w:rsidRPr="00066CC6">
              <w:rPr>
                <w:rFonts w:ascii="Lato" w:hAnsi="Lato"/>
                <w:color w:val="000000"/>
                <w:lang w:val="en-US"/>
              </w:rPr>
              <w:t xml:space="preserve"> (maximum 100 characters)</w:t>
            </w:r>
          </w:p>
        </w:tc>
      </w:tr>
      <w:tr w:rsidR="00DC1E51" w:rsidRPr="00066CC6" w:rsidTr="00066CC6">
        <w:tc>
          <w:tcPr>
            <w:tcW w:w="8856" w:type="dxa"/>
            <w:gridSpan w:val="5"/>
            <w:tcBorders>
              <w:bottom w:val="single" w:sz="4" w:space="0" w:color="auto"/>
            </w:tcBorders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9B1452" w:rsidRPr="00066CC6" w:rsidRDefault="009B1452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DC1E51" w:rsidRPr="00066CC6" w:rsidTr="00066CC6">
        <w:tc>
          <w:tcPr>
            <w:tcW w:w="8856" w:type="dxa"/>
            <w:gridSpan w:val="5"/>
            <w:shd w:val="clear" w:color="auto" w:fill="C6D9F1"/>
          </w:tcPr>
          <w:p w:rsidR="00DC1E51" w:rsidRPr="00066CC6" w:rsidRDefault="00DC1E51" w:rsidP="00066CC6">
            <w:pPr>
              <w:jc w:val="center"/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 xml:space="preserve">Project summary </w:t>
            </w:r>
            <w:r w:rsidRPr="00066CC6">
              <w:rPr>
                <w:rFonts w:ascii="Lato" w:hAnsi="Lato"/>
                <w:color w:val="000000"/>
                <w:lang w:val="en-US"/>
              </w:rPr>
              <w:t>(maximum 300 words</w:t>
            </w:r>
            <w:r w:rsidR="009B1452" w:rsidRPr="00066CC6">
              <w:rPr>
                <w:rFonts w:ascii="Lato" w:hAnsi="Lato"/>
                <w:color w:val="000000"/>
                <w:lang w:val="en-US"/>
              </w:rPr>
              <w:t xml:space="preserve"> resp. bottom of this page</w:t>
            </w:r>
            <w:r w:rsidRPr="00066CC6">
              <w:rPr>
                <w:rFonts w:ascii="Lato" w:hAnsi="Lato"/>
                <w:color w:val="000000"/>
                <w:lang w:val="en-US"/>
              </w:rPr>
              <w:t>)</w:t>
            </w:r>
          </w:p>
        </w:tc>
      </w:tr>
      <w:tr w:rsidR="00DC1E51" w:rsidRPr="00066CC6" w:rsidTr="00066CC6">
        <w:tc>
          <w:tcPr>
            <w:tcW w:w="8856" w:type="dxa"/>
            <w:gridSpan w:val="5"/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6E47B4" w:rsidRPr="00066CC6" w:rsidRDefault="006E47B4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DC1E51" w:rsidRPr="00066CC6" w:rsidTr="00066CC6">
        <w:tc>
          <w:tcPr>
            <w:tcW w:w="2268" w:type="dxa"/>
            <w:shd w:val="clear" w:color="auto" w:fill="C6D9F1"/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lastRenderedPageBreak/>
              <w:t>Proposed start date</w:t>
            </w:r>
          </w:p>
        </w:tc>
        <w:tc>
          <w:tcPr>
            <w:tcW w:w="1980" w:type="dxa"/>
          </w:tcPr>
          <w:p w:rsidR="00DC1E51" w:rsidRPr="00066CC6" w:rsidRDefault="00DC1E51" w:rsidP="00066CC6">
            <w:pPr>
              <w:jc w:val="center"/>
              <w:rPr>
                <w:rFonts w:ascii="Lato" w:hAnsi="Lato"/>
                <w:color w:val="000000"/>
                <w:lang w:val="en-US"/>
              </w:rPr>
            </w:pPr>
            <w:r w:rsidRPr="00066CC6">
              <w:rPr>
                <w:rFonts w:ascii="Lato" w:hAnsi="Lato"/>
                <w:color w:val="000000"/>
                <w:lang w:val="en-US"/>
              </w:rPr>
              <w:t>(DD/MM/YYYY)</w:t>
            </w:r>
          </w:p>
        </w:tc>
        <w:tc>
          <w:tcPr>
            <w:tcW w:w="2585" w:type="dxa"/>
            <w:gridSpan w:val="2"/>
            <w:shd w:val="clear" w:color="auto" w:fill="C6D9F1"/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Duration in months</w:t>
            </w:r>
          </w:p>
        </w:tc>
        <w:tc>
          <w:tcPr>
            <w:tcW w:w="2023" w:type="dxa"/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DC1E51" w:rsidRPr="00066CC6" w:rsidTr="00066CC6">
        <w:tc>
          <w:tcPr>
            <w:tcW w:w="5637" w:type="dxa"/>
            <w:gridSpan w:val="3"/>
            <w:shd w:val="clear" w:color="auto" w:fill="C6D9F1"/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 xml:space="preserve">Total grant requested </w:t>
            </w:r>
            <w:r w:rsidRPr="00066CC6">
              <w:rPr>
                <w:rFonts w:ascii="Lato" w:hAnsi="Lato"/>
                <w:color w:val="000000"/>
                <w:lang w:val="en-US"/>
              </w:rPr>
              <w:t>(in</w:t>
            </w:r>
            <w:r w:rsidR="00441601" w:rsidRPr="00066CC6">
              <w:rPr>
                <w:rFonts w:ascii="Lato" w:hAnsi="Lato"/>
                <w:color w:val="000000"/>
                <w:lang w:val="en-US"/>
              </w:rPr>
              <w:t xml:space="preserve"> the preferred currency </w:t>
            </w:r>
            <w:r w:rsidR="00441601" w:rsidRPr="00066CC6">
              <w:rPr>
                <w:rFonts w:ascii="Lato" w:hAnsi="Lato"/>
                <w:color w:val="000000"/>
                <w:u w:val="single"/>
                <w:lang w:val="en-US"/>
              </w:rPr>
              <w:t>and</w:t>
            </w:r>
            <w:r w:rsidR="00441601" w:rsidRPr="00066CC6">
              <w:rPr>
                <w:rFonts w:ascii="Lato" w:hAnsi="Lato"/>
                <w:color w:val="000000"/>
                <w:lang w:val="en-US"/>
              </w:rPr>
              <w:t xml:space="preserve"> $ US </w:t>
            </w:r>
            <w:r w:rsidRPr="00066CC6">
              <w:rPr>
                <w:rFonts w:ascii="Lato" w:hAnsi="Lato"/>
                <w:color w:val="000000"/>
                <w:lang w:val="en-US"/>
              </w:rPr>
              <w:t>)</w:t>
            </w:r>
          </w:p>
        </w:tc>
        <w:tc>
          <w:tcPr>
            <w:tcW w:w="3219" w:type="dxa"/>
            <w:gridSpan w:val="2"/>
          </w:tcPr>
          <w:p w:rsidR="00DC1E51" w:rsidRPr="00066CC6" w:rsidRDefault="00DC1E51" w:rsidP="00DC1E51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  <w:tr w:rsidR="00230210" w:rsidRPr="00066CC6" w:rsidTr="00066CC6">
        <w:tc>
          <w:tcPr>
            <w:tcW w:w="8856" w:type="dxa"/>
            <w:gridSpan w:val="5"/>
            <w:shd w:val="clear" w:color="auto" w:fill="C6D9F1"/>
          </w:tcPr>
          <w:p w:rsidR="00230210" w:rsidRPr="00066CC6" w:rsidRDefault="00230210" w:rsidP="00230210">
            <w:pPr>
              <w:rPr>
                <w:rFonts w:ascii="Lato" w:hAnsi="Lato"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Capacity building aspects of the study</w:t>
            </w:r>
          </w:p>
        </w:tc>
      </w:tr>
      <w:tr w:rsidR="00230210" w:rsidRPr="00066CC6" w:rsidTr="00066CC6">
        <w:tc>
          <w:tcPr>
            <w:tcW w:w="8856" w:type="dxa"/>
            <w:gridSpan w:val="5"/>
            <w:tcBorders>
              <w:bottom w:val="single" w:sz="4" w:space="0" w:color="auto"/>
            </w:tcBorders>
          </w:tcPr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</w:p>
        </w:tc>
      </w:tr>
      <w:tr w:rsidR="00230210" w:rsidRPr="00066CC6" w:rsidTr="00066CC6">
        <w:tc>
          <w:tcPr>
            <w:tcW w:w="8856" w:type="dxa"/>
            <w:gridSpan w:val="5"/>
            <w:shd w:val="clear" w:color="auto" w:fill="C6D9F1"/>
          </w:tcPr>
          <w:p w:rsidR="00230210" w:rsidRPr="00066CC6" w:rsidRDefault="00A06D0F" w:rsidP="00230210">
            <w:pPr>
              <w:rPr>
                <w:rFonts w:ascii="Lato" w:hAnsi="Lato"/>
                <w:b/>
                <w:color w:val="000000"/>
                <w:lang w:val="en-US"/>
              </w:rPr>
            </w:pPr>
            <w:r w:rsidRPr="00066CC6">
              <w:rPr>
                <w:rFonts w:ascii="Lato" w:hAnsi="Lato"/>
                <w:b/>
                <w:color w:val="000000"/>
                <w:lang w:val="en-US"/>
              </w:rPr>
              <w:t>Public Health (</w:t>
            </w:r>
            <w:r w:rsidR="0085468B" w:rsidRPr="00066CC6">
              <w:rPr>
                <w:rFonts w:ascii="Lato" w:hAnsi="Lato"/>
                <w:b/>
                <w:color w:val="000000"/>
                <w:lang w:val="en-US"/>
              </w:rPr>
              <w:t>N</w:t>
            </w:r>
            <w:r w:rsidRPr="00066CC6">
              <w:rPr>
                <w:rFonts w:ascii="Lato" w:hAnsi="Lato"/>
                <w:b/>
                <w:color w:val="000000"/>
                <w:lang w:val="en-US"/>
              </w:rPr>
              <w:t xml:space="preserve">utrition) </w:t>
            </w:r>
            <w:r w:rsidR="00230210" w:rsidRPr="00066CC6">
              <w:rPr>
                <w:rFonts w:ascii="Lato" w:hAnsi="Lato"/>
                <w:b/>
                <w:color w:val="000000"/>
                <w:lang w:val="en-US"/>
              </w:rPr>
              <w:t>Sustainability aspects of the study</w:t>
            </w:r>
          </w:p>
        </w:tc>
      </w:tr>
      <w:tr w:rsidR="00230210" w:rsidRPr="00066CC6" w:rsidTr="00066CC6">
        <w:tc>
          <w:tcPr>
            <w:tcW w:w="8856" w:type="dxa"/>
            <w:gridSpan w:val="5"/>
          </w:tcPr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  <w:p w:rsidR="00230210" w:rsidRPr="00066CC6" w:rsidRDefault="00230210" w:rsidP="00230210">
            <w:pPr>
              <w:rPr>
                <w:rFonts w:ascii="Lato" w:hAnsi="Lato"/>
                <w:b/>
                <w:color w:val="000000"/>
                <w:sz w:val="32"/>
                <w:lang w:val="en-US"/>
              </w:rPr>
            </w:pPr>
          </w:p>
        </w:tc>
      </w:tr>
    </w:tbl>
    <w:p w:rsidR="00230210" w:rsidRPr="00BC7F48" w:rsidRDefault="00230210" w:rsidP="00A166C4">
      <w:pPr>
        <w:tabs>
          <w:tab w:val="left" w:pos="709"/>
          <w:tab w:val="left" w:pos="1418"/>
          <w:tab w:val="left" w:pos="8931"/>
        </w:tabs>
        <w:rPr>
          <w:rFonts w:ascii="Lato" w:hAnsi="Lato"/>
          <w:b/>
          <w:sz w:val="32"/>
          <w:lang w:val="en-US"/>
        </w:rPr>
      </w:pPr>
    </w:p>
    <w:sectPr w:rsidR="00230210" w:rsidRPr="00BC7F48">
      <w:footerReference w:type="default" r:id="rId7"/>
      <w:pgSz w:w="11907" w:h="16840" w:code="9"/>
      <w:pgMar w:top="1418" w:right="1418" w:bottom="1418" w:left="1418" w:header="720" w:footer="720" w:gutter="0"/>
      <w:paperSrc w:first="7" w:other="7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33C2" w:rsidRDefault="007933C2">
      <w:r>
        <w:separator/>
      </w:r>
    </w:p>
  </w:endnote>
  <w:endnote w:type="continuationSeparator" w:id="1">
    <w:p w:rsidR="007933C2" w:rsidRDefault="007933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46C0" w:rsidRPr="0050682B" w:rsidRDefault="00A346C0" w:rsidP="00BE348E">
    <w:pPr>
      <w:pStyle w:val="Footer"/>
      <w:tabs>
        <w:tab w:val="clear" w:pos="8306"/>
        <w:tab w:val="right" w:pos="8931"/>
      </w:tabs>
      <w:jc w:val="right"/>
      <w:rPr>
        <w:sz w:val="16"/>
        <w:lang w:val="en-US"/>
      </w:rPr>
    </w:pPr>
    <w:r w:rsidRPr="0050682B">
      <w:rPr>
        <w:rFonts w:ascii="Arial" w:hAnsi="Arial"/>
        <w:sz w:val="16"/>
        <w:lang w:val="en-US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33C2" w:rsidRDefault="007933C2">
      <w:r>
        <w:separator/>
      </w:r>
    </w:p>
  </w:footnote>
  <w:footnote w:type="continuationSeparator" w:id="1">
    <w:p w:rsidR="007933C2" w:rsidRDefault="007933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243996"/>
    <w:multiLevelType w:val="multilevel"/>
    <w:tmpl w:val="DF881432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465"/>
        </w:tabs>
        <w:ind w:left="465" w:hanging="46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">
    <w:nsid w:val="14AA79C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F1221DF"/>
    <w:multiLevelType w:val="multilevel"/>
    <w:tmpl w:val="3BD0FA6E"/>
    <w:lvl w:ilvl="0">
      <w:start w:val="2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1072"/>
        </w:tabs>
        <w:ind w:left="10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4"/>
        </w:tabs>
        <w:ind w:left="142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2136"/>
        </w:tabs>
        <w:ind w:left="21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88"/>
        </w:tabs>
        <w:ind w:left="24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00"/>
        </w:tabs>
        <w:ind w:left="32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52"/>
        </w:tabs>
        <w:ind w:left="355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264"/>
        </w:tabs>
        <w:ind w:left="42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976"/>
        </w:tabs>
        <w:ind w:left="4976" w:hanging="2160"/>
      </w:pPr>
      <w:rPr>
        <w:rFonts w:hint="default"/>
      </w:rPr>
    </w:lvl>
  </w:abstractNum>
  <w:abstractNum w:abstractNumId="3">
    <w:nsid w:val="23424A5F"/>
    <w:multiLevelType w:val="hybridMultilevel"/>
    <w:tmpl w:val="F89C25D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4436309"/>
    <w:multiLevelType w:val="hybridMultilevel"/>
    <w:tmpl w:val="195425C2"/>
    <w:lvl w:ilvl="0" w:tplc="44DACFEC">
      <w:start w:val="9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3103464"/>
    <w:multiLevelType w:val="multilevel"/>
    <w:tmpl w:val="4468BFDA"/>
    <w:lvl w:ilvl="0">
      <w:start w:val="3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78D97BF2"/>
    <w:multiLevelType w:val="singleLevel"/>
    <w:tmpl w:val="4CCA2ED6"/>
    <w:lvl w:ilvl="0">
      <w:start w:val="3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7">
    <w:nsid w:val="7A45050B"/>
    <w:multiLevelType w:val="singleLevel"/>
    <w:tmpl w:val="2AB849F2"/>
    <w:lvl w:ilvl="0">
      <w:start w:val="2"/>
      <w:numFmt w:val="decimal"/>
      <w:lvlText w:val="%1."/>
      <w:lvlJc w:val="left"/>
      <w:pPr>
        <w:tabs>
          <w:tab w:val="num" w:pos="1346"/>
        </w:tabs>
        <w:ind w:left="1346" w:hanging="495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intFractionalCharacterWidth/>
  <w:embedSystemFonts/>
  <w:hideSpellingErrors/>
  <w:hideGrammaticalErrors/>
  <w:stylePaneFormatFilter w:val="3F01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EyMTQ1N7IwMTa3NDVT0lEKTi0uzszPAykwrAUATyXpMywAAAA="/>
  </w:docVars>
  <w:rsids>
    <w:rsidRoot w:val="0050065D"/>
    <w:rsid w:val="00057977"/>
    <w:rsid w:val="00066CC6"/>
    <w:rsid w:val="00074448"/>
    <w:rsid w:val="0008453B"/>
    <w:rsid w:val="000964FB"/>
    <w:rsid w:val="000A5029"/>
    <w:rsid w:val="00103AFF"/>
    <w:rsid w:val="00132E2E"/>
    <w:rsid w:val="00163292"/>
    <w:rsid w:val="00194DBD"/>
    <w:rsid w:val="00195DC0"/>
    <w:rsid w:val="00217E9C"/>
    <w:rsid w:val="00230210"/>
    <w:rsid w:val="00236B06"/>
    <w:rsid w:val="002467AC"/>
    <w:rsid w:val="00254D2F"/>
    <w:rsid w:val="003225BE"/>
    <w:rsid w:val="0037784F"/>
    <w:rsid w:val="00395617"/>
    <w:rsid w:val="003E15E1"/>
    <w:rsid w:val="00422BFD"/>
    <w:rsid w:val="00433541"/>
    <w:rsid w:val="00441601"/>
    <w:rsid w:val="004509FB"/>
    <w:rsid w:val="00467638"/>
    <w:rsid w:val="004D0972"/>
    <w:rsid w:val="004E6B24"/>
    <w:rsid w:val="0050065D"/>
    <w:rsid w:val="0050682B"/>
    <w:rsid w:val="0052693C"/>
    <w:rsid w:val="0052766A"/>
    <w:rsid w:val="0054780B"/>
    <w:rsid w:val="005874BA"/>
    <w:rsid w:val="005A4D26"/>
    <w:rsid w:val="005E747B"/>
    <w:rsid w:val="005F2DFC"/>
    <w:rsid w:val="00615C99"/>
    <w:rsid w:val="0062029E"/>
    <w:rsid w:val="00625F8C"/>
    <w:rsid w:val="0068656D"/>
    <w:rsid w:val="006E47B4"/>
    <w:rsid w:val="00737F06"/>
    <w:rsid w:val="007705A1"/>
    <w:rsid w:val="00775924"/>
    <w:rsid w:val="00786BC6"/>
    <w:rsid w:val="007933C2"/>
    <w:rsid w:val="007C3827"/>
    <w:rsid w:val="007C7317"/>
    <w:rsid w:val="00810577"/>
    <w:rsid w:val="0085302B"/>
    <w:rsid w:val="0085468B"/>
    <w:rsid w:val="00867A0E"/>
    <w:rsid w:val="00881EBB"/>
    <w:rsid w:val="008C0D24"/>
    <w:rsid w:val="00903FE0"/>
    <w:rsid w:val="00910699"/>
    <w:rsid w:val="00923D64"/>
    <w:rsid w:val="0093549D"/>
    <w:rsid w:val="009608A0"/>
    <w:rsid w:val="00970461"/>
    <w:rsid w:val="009B1452"/>
    <w:rsid w:val="009B48E0"/>
    <w:rsid w:val="009C5506"/>
    <w:rsid w:val="00A06D0F"/>
    <w:rsid w:val="00A166C4"/>
    <w:rsid w:val="00A31C3A"/>
    <w:rsid w:val="00A345F6"/>
    <w:rsid w:val="00A346C0"/>
    <w:rsid w:val="00A53F21"/>
    <w:rsid w:val="00A61CCF"/>
    <w:rsid w:val="00A91DE7"/>
    <w:rsid w:val="00AC1FD6"/>
    <w:rsid w:val="00AC63E9"/>
    <w:rsid w:val="00AD2557"/>
    <w:rsid w:val="00AD7DAC"/>
    <w:rsid w:val="00B32138"/>
    <w:rsid w:val="00B62859"/>
    <w:rsid w:val="00B67DC4"/>
    <w:rsid w:val="00B91A5E"/>
    <w:rsid w:val="00BC7F48"/>
    <w:rsid w:val="00BE348E"/>
    <w:rsid w:val="00BF2D0B"/>
    <w:rsid w:val="00C648D4"/>
    <w:rsid w:val="00CA1A14"/>
    <w:rsid w:val="00CD671B"/>
    <w:rsid w:val="00CE451C"/>
    <w:rsid w:val="00CF12AB"/>
    <w:rsid w:val="00D005A6"/>
    <w:rsid w:val="00DB7F63"/>
    <w:rsid w:val="00DC1E51"/>
    <w:rsid w:val="00DC79DE"/>
    <w:rsid w:val="00E01FD3"/>
    <w:rsid w:val="00E179A6"/>
    <w:rsid w:val="00E21BA0"/>
    <w:rsid w:val="00E35855"/>
    <w:rsid w:val="00E54227"/>
    <w:rsid w:val="00E56AFC"/>
    <w:rsid w:val="00E60682"/>
    <w:rsid w:val="00E62DD9"/>
    <w:rsid w:val="00E62FE6"/>
    <w:rsid w:val="00E94B44"/>
    <w:rsid w:val="00EA65C9"/>
    <w:rsid w:val="00EC48CA"/>
    <w:rsid w:val="00EC591A"/>
    <w:rsid w:val="00F524D4"/>
    <w:rsid w:val="00F76933"/>
    <w:rsid w:val="00F80F6D"/>
    <w:rsid w:val="00F91FDC"/>
    <w:rsid w:val="00FA5988"/>
    <w:rsid w:val="00FF54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Helvetica" w:hAnsi="Helvetica"/>
      <w:sz w:val="24"/>
      <w:lang w:val="fr-F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heading10">
    <w:name w:val="heading10"/>
    <w:basedOn w:val="Normal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spacing w:after="480"/>
    </w:pPr>
    <w:rPr>
      <w:rFonts w:ascii="Arial" w:hAnsi="Arial"/>
      <w:b/>
      <w:sz w:val="28"/>
      <w:lang w:val="en-GB"/>
    </w:rPr>
  </w:style>
  <w:style w:type="paragraph" w:customStyle="1" w:styleId="heading11">
    <w:name w:val="heading11"/>
    <w:basedOn w:val="Normal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spacing w:after="240"/>
    </w:pPr>
    <w:rPr>
      <w:rFonts w:ascii="Arial" w:hAnsi="Arial"/>
      <w:b/>
      <w:lang w:val="en-GB"/>
    </w:rPr>
  </w:style>
  <w:style w:type="paragraph" w:customStyle="1" w:styleId="heading12">
    <w:name w:val="heading 12"/>
    <w:basedOn w:val="Normal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spacing w:after="240"/>
    </w:pPr>
    <w:rPr>
      <w:rFonts w:ascii="Arial" w:hAnsi="Arial"/>
      <w:sz w:val="22"/>
      <w:lang w:val="en-GB"/>
    </w:rPr>
  </w:style>
  <w:style w:type="paragraph" w:customStyle="1" w:styleId="heading13">
    <w:name w:val="heading13"/>
    <w:basedOn w:val="heading12"/>
    <w:pPr>
      <w:spacing w:before="720" w:after="720"/>
    </w:pPr>
    <w:rPr>
      <w:b/>
      <w:sz w:val="26"/>
    </w:rPr>
  </w:style>
  <w:style w:type="paragraph" w:customStyle="1" w:styleId="heading14">
    <w:name w:val="heading14"/>
    <w:basedOn w:val="Normal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spacing w:after="240"/>
      <w:ind w:left="357" w:hanging="357"/>
    </w:pPr>
    <w:rPr>
      <w:rFonts w:ascii="Arial" w:hAnsi="Arial"/>
      <w:lang w:val="en-GB"/>
    </w:rPr>
  </w:style>
  <w:style w:type="paragraph" w:customStyle="1" w:styleId="heading15">
    <w:name w:val="heading 15"/>
    <w:basedOn w:val="Normal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spacing w:after="960"/>
      <w:ind w:left="1067" w:hanging="357"/>
    </w:pPr>
    <w:rPr>
      <w:rFonts w:ascii="Arial" w:hAnsi="Arial"/>
      <w:lang w:val="en-GB"/>
    </w:rPr>
  </w:style>
  <w:style w:type="paragraph" w:styleId="BalloonText">
    <w:name w:val="Balloon Text"/>
    <w:basedOn w:val="Normal"/>
    <w:semiHidden/>
    <w:rsid w:val="00F91F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C1E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217E9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ulaire</vt:lpstr>
    </vt:vector>
  </TitlesOfParts>
  <Company>NESTEC S.A.</Company>
  <LinksUpToDate>false</LinksUpToDate>
  <CharactersWithSpaces>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</dc:title>
  <dc:creator>Informatique du Centre</dc:creator>
  <cp:lastModifiedBy>Insta-Lab</cp:lastModifiedBy>
  <cp:revision>2</cp:revision>
  <cp:lastPrinted>2003-11-18T04:28:00Z</cp:lastPrinted>
  <dcterms:created xsi:type="dcterms:W3CDTF">2021-04-30T07:34:00Z</dcterms:created>
  <dcterms:modified xsi:type="dcterms:W3CDTF">2021-04-3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486907032</vt:i4>
  </property>
  <property fmtid="{D5CDD505-2E9C-101B-9397-08002B2CF9AE}" pid="3" name="_EmailSubject">
    <vt:lpwstr/>
  </property>
  <property fmtid="{D5CDD505-2E9C-101B-9397-08002B2CF9AE}" pid="4" name="_AuthorEmail">
    <vt:lpwstr>nestle.foundation@vtxnet.ch</vt:lpwstr>
  </property>
  <property fmtid="{D5CDD505-2E9C-101B-9397-08002B2CF9AE}" pid="5" name="_AuthorEmailDisplayName">
    <vt:lpwstr>Fondation Nestlé</vt:lpwstr>
  </property>
  <property fmtid="{D5CDD505-2E9C-101B-9397-08002B2CF9AE}" pid="6" name="_ReviewingToolsShownOnce">
    <vt:lpwstr/>
  </property>
</Properties>
</file>